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DCBB" w14:textId="44D3D896"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0BBF0215"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f people want to censor it, I have no more power to manag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lastRenderedPageBreak/>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w:t>
      </w:r>
      <w:r>
        <w:lastRenderedPageBreak/>
        <w:t xml:space="preserve">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0"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 xml:space="preserve">There are three types of contract users: bettors, liquidity providers </w:t>
      </w:r>
      <w:r>
        <w:lastRenderedPageBreak/>
        <w:t>(LPs), and oracle-admins.</w:t>
      </w:r>
      <w:r w:rsidRPr="00541FF3">
        <w:t xml:space="preserve"> </w:t>
      </w:r>
      <w:r>
        <w:t xml:space="preserve">LPs provide liquidity to a slate of up to 32 events as opposed to a single event. </w:t>
      </w:r>
    </w:p>
    <w:bookmarkEnd w:id="0"/>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1"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1"/>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lastRenderedPageBreak/>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2"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2"/>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lastRenderedPageBreak/>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lastRenderedPageBreak/>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lastRenderedPageBreak/>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3"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lastRenderedPageBreak/>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3"/>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lastRenderedPageBreak/>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4"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4"/>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5"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6"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6"/>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5"/>
    <w:p w14:paraId="375FD7A8" w14:textId="77777777" w:rsidR="0043603D" w:rsidRDefault="0043603D" w:rsidP="0043603D">
      <w:r>
        <w:lastRenderedPageBreak/>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w:t>
      </w:r>
      <w:r>
        <w:rPr>
          <w:rFonts w:eastAsia="Times New Roman"/>
          <w:color w:val="222222"/>
        </w:rPr>
        <w:lastRenderedPageBreak/>
        <w:t xml:space="preserve">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lastRenderedPageBreak/>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7" w:name="r4b"/>
      <w:r>
        <w:rPr>
          <w:rStyle w:val="EndnoteReference"/>
          <w:rFonts w:eastAsia="Times New Roman"/>
          <w:color w:val="222222"/>
        </w:rPr>
        <w:endnoteReference w:id="1"/>
      </w:r>
      <w:r>
        <w:rPr>
          <w:rFonts w:eastAsia="Times New Roman"/>
          <w:color w:val="222222"/>
        </w:rPr>
        <w:t xml:space="preserve"> </w:t>
      </w:r>
      <w:bookmarkEnd w:id="7"/>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 xml:space="preserve">An LP posts a quantity only, and by adjusting the long and short margin rate it charges Takers can equilibrate its long and short exposure.  Given current market margin rates, </w:t>
      </w:r>
      <w:r>
        <w:rPr>
          <w:rFonts w:eastAsia="Times New Roman"/>
          <w:color w:val="222222"/>
        </w:rPr>
        <w:lastRenderedPageBreak/>
        <w:t>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72BBA" w14:textId="77777777" w:rsidR="008E636D" w:rsidRDefault="008E636D" w:rsidP="0043603D">
      <w:pPr>
        <w:spacing w:after="0" w:line="240" w:lineRule="auto"/>
      </w:pPr>
      <w:r>
        <w:separator/>
      </w:r>
    </w:p>
  </w:endnote>
  <w:endnote w:type="continuationSeparator" w:id="0">
    <w:p w14:paraId="1E82A3D3" w14:textId="77777777" w:rsidR="008E636D" w:rsidRDefault="008E636D" w:rsidP="0043603D">
      <w:pPr>
        <w:spacing w:after="0" w:line="240" w:lineRule="auto"/>
      </w:pPr>
      <w:r>
        <w:continuationSeparator/>
      </w:r>
    </w:p>
  </w:endnote>
  <w:endnote w:id="1">
    <w:bookmarkStart w:id="8"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8"/>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7B412" w14:textId="77777777" w:rsidR="008E636D" w:rsidRDefault="008E636D" w:rsidP="0043603D">
      <w:pPr>
        <w:spacing w:after="0" w:line="240" w:lineRule="auto"/>
      </w:pPr>
      <w:r>
        <w:separator/>
      </w:r>
    </w:p>
  </w:footnote>
  <w:footnote w:type="continuationSeparator" w:id="0">
    <w:p w14:paraId="2729658E" w14:textId="77777777" w:rsidR="008E636D" w:rsidRDefault="008E636D"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w:t>
      </w:r>
      <w:proofErr w:type="spellStart"/>
      <w:r w:rsidRPr="00E734B2">
        <w:t>Panzar</w:t>
      </w:r>
      <w:proofErr w:type="spellEnd"/>
      <w:r w:rsidRPr="00E734B2">
        <w:t xml:space="preserve">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w:t>
      </w:r>
      <w:proofErr w:type="gramStart"/>
      <w:r>
        <w:t>risk  in</w:t>
      </w:r>
      <w:proofErr w:type="gramEnd"/>
      <w:r>
        <w:t xml:space="preserve">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w:t>
      </w:r>
      <w:proofErr w:type="gramStart"/>
      <w:r>
        <w:t>http://www.collegefootballwinning.com/blog/efficient-markets-in-sports-betting/</w:t>
      </w:r>
      <w:proofErr w:type="gramEnd"/>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wFAGaPaLItAAAA"/>
  </w:docVars>
  <w:rsids>
    <w:rsidRoot w:val="0043603D"/>
    <w:rsid w:val="00006775"/>
    <w:rsid w:val="00065290"/>
    <w:rsid w:val="000B24F4"/>
    <w:rsid w:val="000E2B17"/>
    <w:rsid w:val="001338A2"/>
    <w:rsid w:val="00147EB7"/>
    <w:rsid w:val="00272664"/>
    <w:rsid w:val="002A2A98"/>
    <w:rsid w:val="002E0EE0"/>
    <w:rsid w:val="0030411F"/>
    <w:rsid w:val="003054C3"/>
    <w:rsid w:val="00317FFE"/>
    <w:rsid w:val="00330153"/>
    <w:rsid w:val="00353312"/>
    <w:rsid w:val="003F4B82"/>
    <w:rsid w:val="00410C0E"/>
    <w:rsid w:val="004135AC"/>
    <w:rsid w:val="0043603D"/>
    <w:rsid w:val="0049375A"/>
    <w:rsid w:val="004A2B77"/>
    <w:rsid w:val="004A7664"/>
    <w:rsid w:val="004D005F"/>
    <w:rsid w:val="004E2713"/>
    <w:rsid w:val="00502492"/>
    <w:rsid w:val="00517495"/>
    <w:rsid w:val="00590F60"/>
    <w:rsid w:val="0059594E"/>
    <w:rsid w:val="00597D7E"/>
    <w:rsid w:val="005B2AE5"/>
    <w:rsid w:val="005B7517"/>
    <w:rsid w:val="005C50AC"/>
    <w:rsid w:val="00607D5E"/>
    <w:rsid w:val="006242BF"/>
    <w:rsid w:val="00626C51"/>
    <w:rsid w:val="00672912"/>
    <w:rsid w:val="00677993"/>
    <w:rsid w:val="00700EBF"/>
    <w:rsid w:val="007119E9"/>
    <w:rsid w:val="00717B47"/>
    <w:rsid w:val="00781CDF"/>
    <w:rsid w:val="00787096"/>
    <w:rsid w:val="007A71B3"/>
    <w:rsid w:val="007E1157"/>
    <w:rsid w:val="007F2381"/>
    <w:rsid w:val="00893EE5"/>
    <w:rsid w:val="008E636D"/>
    <w:rsid w:val="00933C3C"/>
    <w:rsid w:val="00997CAB"/>
    <w:rsid w:val="009B38E6"/>
    <w:rsid w:val="009C175E"/>
    <w:rsid w:val="00A066BC"/>
    <w:rsid w:val="00A15E46"/>
    <w:rsid w:val="00A74053"/>
    <w:rsid w:val="00A969DB"/>
    <w:rsid w:val="00B130B0"/>
    <w:rsid w:val="00B2067C"/>
    <w:rsid w:val="00B6286D"/>
    <w:rsid w:val="00B84836"/>
    <w:rsid w:val="00B96DDE"/>
    <w:rsid w:val="00BA44FB"/>
    <w:rsid w:val="00BE7356"/>
    <w:rsid w:val="00C00766"/>
    <w:rsid w:val="00C05CCB"/>
    <w:rsid w:val="00C91E25"/>
    <w:rsid w:val="00CA42BD"/>
    <w:rsid w:val="00CC0919"/>
    <w:rsid w:val="00CE5853"/>
    <w:rsid w:val="00D01DDA"/>
    <w:rsid w:val="00D05D8A"/>
    <w:rsid w:val="00D6698B"/>
    <w:rsid w:val="00E0722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64</TotalTime>
  <Pages>15</Pages>
  <Words>5453</Words>
  <Characters>3108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3</cp:revision>
  <dcterms:created xsi:type="dcterms:W3CDTF">2023-05-31T00:45:00Z</dcterms:created>
  <dcterms:modified xsi:type="dcterms:W3CDTF">2023-08-09T00:32:00Z</dcterms:modified>
</cp:coreProperties>
</file>